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AC0B4E" w14:textId="77777777" w:rsidR="000154B4" w:rsidRPr="00081258" w:rsidRDefault="000154B4" w:rsidP="000154B4">
      <w:pPr>
        <w:spacing w:after="0" w:line="240" w:lineRule="auto"/>
        <w:jc w:val="both"/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</w:pPr>
      <w:r w:rsidRPr="000154B4"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  <w:t>Szanowni Państwo,</w:t>
      </w:r>
    </w:p>
    <w:p w14:paraId="0E5E222A" w14:textId="3E512110" w:rsidR="00E5786D" w:rsidRDefault="000154B4" w:rsidP="000154B4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0154B4"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  <w:br/>
      </w:r>
      <w:r w:rsidR="007C5C53" w:rsidRPr="00190120"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  <w:t>zwracam się z prośbą o przedstawienie oferty</w:t>
      </w:r>
      <w:r w:rsidR="007C5C53"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  <w:t xml:space="preserve"> na wdrożenie i zakup licencji na usługi </w:t>
      </w:r>
      <w:r w:rsidR="007C5C53" w:rsidRPr="00190120"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  <w:t>utrzymani</w:t>
      </w:r>
      <w:r w:rsidR="007C5C53"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  <w:t>a</w:t>
      </w:r>
      <w:r w:rsidR="007C5C53" w:rsidRPr="00190120"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  <w:t xml:space="preserve"> w chmurze </w:t>
      </w:r>
      <w:r w:rsidR="007C5C53"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  <w:t xml:space="preserve">archiwum </w:t>
      </w:r>
      <w:r w:rsidR="007C5C53" w:rsidRPr="00190120"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  <w:t>danych gromadzonych przez placówk</w:t>
      </w:r>
      <w:r w:rsidR="007C5C53"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  <w:t>ę</w:t>
      </w:r>
      <w:r w:rsidR="007C5C53" w:rsidRPr="00190120"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  <w:t xml:space="preserve"> POZ</w:t>
      </w:r>
      <w:r w:rsidR="007C5C53"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  <w:t xml:space="preserve"> </w:t>
      </w:r>
      <w:r w:rsidR="003B19B9" w:rsidRPr="003B19B9">
        <w:rPr>
          <w:rFonts w:cstheme="minorHAnsi"/>
          <w:sz w:val="24"/>
          <w:szCs w:val="24"/>
        </w:rPr>
        <w:t>"TWOJE ZDROWIE" SPÓŁKA CYWILNA ANDRZEJ GRZEGORSKI,</w:t>
      </w:r>
      <w:r w:rsidR="003B19B9">
        <w:rPr>
          <w:rFonts w:cstheme="minorHAnsi"/>
          <w:sz w:val="24"/>
          <w:szCs w:val="24"/>
        </w:rPr>
        <w:t xml:space="preserve"> </w:t>
      </w:r>
      <w:r w:rsidR="003B19B9" w:rsidRPr="003B19B9">
        <w:rPr>
          <w:rFonts w:cstheme="minorHAnsi"/>
          <w:sz w:val="24"/>
          <w:szCs w:val="24"/>
        </w:rPr>
        <w:t>MAŁGORZATA GRZEGORSKA,</w:t>
      </w:r>
      <w:r w:rsidR="003B19B9">
        <w:rPr>
          <w:rFonts w:cstheme="minorHAnsi"/>
          <w:sz w:val="24"/>
          <w:szCs w:val="24"/>
        </w:rPr>
        <w:t xml:space="preserve"> </w:t>
      </w:r>
      <w:r w:rsidR="003B19B9" w:rsidRPr="003B19B9">
        <w:rPr>
          <w:rFonts w:cstheme="minorHAnsi"/>
          <w:sz w:val="24"/>
          <w:szCs w:val="24"/>
        </w:rPr>
        <w:t>ANNA ADASZEK,</w:t>
      </w:r>
      <w:r w:rsidR="003B19B9">
        <w:rPr>
          <w:rFonts w:cstheme="minorHAnsi"/>
          <w:sz w:val="24"/>
          <w:szCs w:val="24"/>
        </w:rPr>
        <w:t xml:space="preserve"> </w:t>
      </w:r>
      <w:r w:rsidR="003B19B9" w:rsidRPr="003B19B9">
        <w:rPr>
          <w:rFonts w:cstheme="minorHAnsi"/>
          <w:sz w:val="24"/>
          <w:szCs w:val="24"/>
        </w:rPr>
        <w:t>ELŻBIETA CHRZĘST,</w:t>
      </w:r>
      <w:r w:rsidR="003B19B9">
        <w:rPr>
          <w:rFonts w:cstheme="minorHAnsi"/>
          <w:sz w:val="24"/>
          <w:szCs w:val="24"/>
        </w:rPr>
        <w:t xml:space="preserve"> </w:t>
      </w:r>
      <w:r w:rsidR="003B19B9" w:rsidRPr="003B19B9">
        <w:rPr>
          <w:rFonts w:cstheme="minorHAnsi"/>
          <w:sz w:val="24"/>
          <w:szCs w:val="24"/>
        </w:rPr>
        <w:t>DOROTA KOCZWARSKA,</w:t>
      </w:r>
      <w:r w:rsidR="003B19B9">
        <w:rPr>
          <w:rFonts w:cstheme="minorHAnsi"/>
          <w:sz w:val="24"/>
          <w:szCs w:val="24"/>
        </w:rPr>
        <w:t xml:space="preserve"> </w:t>
      </w:r>
      <w:r w:rsidR="003B19B9" w:rsidRPr="003B19B9">
        <w:rPr>
          <w:rFonts w:cstheme="minorHAnsi"/>
          <w:sz w:val="24"/>
          <w:szCs w:val="24"/>
        </w:rPr>
        <w:t>BEATA MARUSIŃSKA</w:t>
      </w:r>
      <w:r w:rsidR="003B19B9">
        <w:rPr>
          <w:rFonts w:cstheme="minorHAnsi"/>
          <w:sz w:val="24"/>
          <w:szCs w:val="24"/>
        </w:rPr>
        <w:t xml:space="preserve">, </w:t>
      </w:r>
      <w:r w:rsidR="00081258" w:rsidRPr="00081258">
        <w:rPr>
          <w:rFonts w:cstheme="minorHAnsi"/>
          <w:sz w:val="24"/>
          <w:szCs w:val="24"/>
        </w:rPr>
        <w:t xml:space="preserve"> ul. </w:t>
      </w:r>
      <w:r w:rsidR="003B19B9" w:rsidRPr="003B19B9">
        <w:rPr>
          <w:rFonts w:cstheme="minorHAnsi"/>
          <w:sz w:val="24"/>
          <w:szCs w:val="24"/>
        </w:rPr>
        <w:t>Łódzka</w:t>
      </w:r>
      <w:r w:rsidR="003B19B9">
        <w:rPr>
          <w:rFonts w:cstheme="minorHAnsi"/>
          <w:sz w:val="24"/>
          <w:szCs w:val="24"/>
        </w:rPr>
        <w:t xml:space="preserve"> 21</w:t>
      </w:r>
      <w:r w:rsidR="008F174E">
        <w:rPr>
          <w:rFonts w:cstheme="minorHAnsi"/>
          <w:sz w:val="24"/>
          <w:szCs w:val="24"/>
        </w:rPr>
        <w:t>,</w:t>
      </w:r>
      <w:r w:rsidR="00081258" w:rsidRPr="00081258">
        <w:rPr>
          <w:rFonts w:cstheme="minorHAnsi"/>
          <w:sz w:val="24"/>
          <w:szCs w:val="24"/>
        </w:rPr>
        <w:t xml:space="preserve"> 97-300 Piotrków Trybunalski</w:t>
      </w:r>
      <w:r w:rsidR="006C3B35">
        <w:rPr>
          <w:rFonts w:cstheme="minorHAnsi"/>
          <w:sz w:val="24"/>
          <w:szCs w:val="24"/>
        </w:rPr>
        <w:t xml:space="preserve">, mail: </w:t>
      </w:r>
      <w:hyperlink r:id="rId5" w:history="1">
        <w:r w:rsidR="003B19B9" w:rsidRPr="003B19B9">
          <w:rPr>
            <w:sz w:val="24"/>
            <w:szCs w:val="24"/>
          </w:rPr>
          <w:t>poradniatz@gmail.com</w:t>
        </w:r>
      </w:hyperlink>
      <w:r w:rsidR="003B19B9" w:rsidRPr="003B19B9">
        <w:rPr>
          <w:sz w:val="24"/>
          <w:szCs w:val="24"/>
        </w:rPr>
        <w:t>,</w:t>
      </w:r>
      <w:r w:rsidR="003B19B9" w:rsidRPr="003B19B9">
        <w:t xml:space="preserve"> </w:t>
      </w:r>
      <w:r w:rsidR="003B19B9" w:rsidRPr="003B19B9">
        <w:rPr>
          <w:sz w:val="24"/>
          <w:szCs w:val="24"/>
        </w:rPr>
        <w:t>jumbog@interia.pl</w:t>
      </w:r>
      <w:r w:rsidR="006C3B35">
        <w:rPr>
          <w:rFonts w:cstheme="minorHAnsi"/>
          <w:sz w:val="24"/>
          <w:szCs w:val="24"/>
        </w:rPr>
        <w:t>,</w:t>
      </w:r>
      <w:r w:rsidR="00081258" w:rsidRPr="00081258">
        <w:rPr>
          <w:rFonts w:cstheme="minorHAnsi"/>
          <w:sz w:val="24"/>
          <w:szCs w:val="24"/>
        </w:rPr>
        <w:t xml:space="preserve">   NIP </w:t>
      </w:r>
      <w:r w:rsidR="003B19B9" w:rsidRPr="003B19B9">
        <w:rPr>
          <w:rFonts w:cstheme="minorHAnsi"/>
          <w:sz w:val="24"/>
          <w:szCs w:val="24"/>
        </w:rPr>
        <w:t>7712820447</w:t>
      </w:r>
      <w:r w:rsidR="006C3B35">
        <w:rPr>
          <w:rFonts w:cstheme="minorHAnsi"/>
          <w:sz w:val="24"/>
          <w:szCs w:val="24"/>
        </w:rPr>
        <w:t>,</w:t>
      </w:r>
      <w:r w:rsidR="00081258" w:rsidRPr="00081258">
        <w:rPr>
          <w:rFonts w:cstheme="minorHAnsi"/>
          <w:sz w:val="24"/>
          <w:szCs w:val="24"/>
        </w:rPr>
        <w:t xml:space="preserve"> Regon </w:t>
      </w:r>
      <w:r w:rsidR="003B19B9" w:rsidRPr="003B19B9">
        <w:rPr>
          <w:rFonts w:cstheme="minorHAnsi"/>
          <w:sz w:val="24"/>
          <w:szCs w:val="24"/>
        </w:rPr>
        <w:t>100723623</w:t>
      </w:r>
      <w:r w:rsidR="008F174E">
        <w:rPr>
          <w:rFonts w:cstheme="minorHAnsi"/>
          <w:sz w:val="24"/>
          <w:szCs w:val="24"/>
        </w:rPr>
        <w:t>.</w:t>
      </w:r>
    </w:p>
    <w:p w14:paraId="557FC827" w14:textId="77777777" w:rsidR="00E07EC4" w:rsidRPr="00081258" w:rsidRDefault="00E07EC4" w:rsidP="000154B4">
      <w:pPr>
        <w:spacing w:after="0" w:line="240" w:lineRule="auto"/>
        <w:jc w:val="both"/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</w:pPr>
    </w:p>
    <w:p w14:paraId="29E9BAF7" w14:textId="77777777" w:rsidR="007C5C53" w:rsidRDefault="007C5C53" w:rsidP="007C5C53">
      <w:pPr>
        <w:spacing w:after="0" w:line="240" w:lineRule="auto"/>
        <w:jc w:val="both"/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</w:pPr>
      <w:r>
        <w:rPr>
          <w:rFonts w:cstheme="minorHAnsi"/>
          <w:sz w:val="24"/>
          <w:szCs w:val="24"/>
        </w:rPr>
        <w:t xml:space="preserve">Okres obowiązywania umowy licencyjnej - </w:t>
      </w:r>
      <w:r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  <w:t>5 lat od daty podpisania umowy.</w:t>
      </w:r>
    </w:p>
    <w:p w14:paraId="06B65A5E" w14:textId="77777777" w:rsidR="007C5C53" w:rsidRDefault="007C5C53" w:rsidP="007C5C53">
      <w:pPr>
        <w:spacing w:after="0" w:line="240" w:lineRule="auto"/>
        <w:jc w:val="both"/>
        <w:rPr>
          <w:rFonts w:eastAsia="Times New Roman" w:cstheme="minorHAnsi"/>
          <w:b/>
          <w:bCs/>
          <w:kern w:val="0"/>
          <w:sz w:val="24"/>
          <w:szCs w:val="24"/>
          <w:lang w:eastAsia="pl-PL"/>
          <w14:ligatures w14:val="none"/>
        </w:rPr>
      </w:pPr>
    </w:p>
    <w:p w14:paraId="1CB58A50" w14:textId="77777777" w:rsidR="007C5C53" w:rsidRPr="00E97E41" w:rsidRDefault="007C5C53" w:rsidP="007C5C53">
      <w:pPr>
        <w:spacing w:after="0" w:line="240" w:lineRule="auto"/>
        <w:jc w:val="both"/>
        <w:rPr>
          <w:rFonts w:eastAsia="Times New Roman" w:cstheme="minorHAnsi"/>
          <w:b/>
          <w:bCs/>
          <w:kern w:val="0"/>
          <w:sz w:val="24"/>
          <w:szCs w:val="24"/>
          <w:lang w:eastAsia="pl-PL"/>
          <w14:ligatures w14:val="none"/>
        </w:rPr>
      </w:pPr>
      <w:r>
        <w:rPr>
          <w:rFonts w:eastAsia="Times New Roman" w:cstheme="minorHAnsi"/>
          <w:b/>
          <w:bCs/>
          <w:kern w:val="0"/>
          <w:sz w:val="24"/>
          <w:szCs w:val="24"/>
          <w:lang w:eastAsia="pl-PL"/>
          <w14:ligatures w14:val="none"/>
        </w:rPr>
        <w:t>Specyfikacja</w:t>
      </w:r>
      <w:r w:rsidRPr="00E97E41">
        <w:rPr>
          <w:rFonts w:eastAsia="Times New Roman" w:cstheme="minorHAnsi"/>
          <w:b/>
          <w:bCs/>
          <w:kern w:val="0"/>
          <w:sz w:val="24"/>
          <w:szCs w:val="24"/>
          <w:lang w:eastAsia="pl-PL"/>
          <w14:ligatures w14:val="none"/>
        </w:rPr>
        <w:t xml:space="preserve"> zamówienia:</w:t>
      </w:r>
    </w:p>
    <w:p w14:paraId="7B87E172" w14:textId="77777777" w:rsidR="007C5C53" w:rsidRDefault="007C5C53" w:rsidP="007C5C53">
      <w:pPr>
        <w:spacing w:after="0" w:line="240" w:lineRule="auto"/>
        <w:jc w:val="both"/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</w:pPr>
    </w:p>
    <w:p w14:paraId="26E0D012" w14:textId="77777777" w:rsidR="007C5C53" w:rsidRPr="00190120" w:rsidRDefault="007C5C53" w:rsidP="007C5C53">
      <w:pPr>
        <w:spacing w:after="0" w:line="240" w:lineRule="auto"/>
        <w:jc w:val="both"/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</w:pPr>
      <w:r w:rsidRPr="00190120"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  <w:t>1.</w:t>
      </w:r>
      <w:r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  <w:tab/>
        <w:t>Licencja (wraz z wdrożeniem) na</w:t>
      </w:r>
      <w:r w:rsidRPr="00190120"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  <w:t xml:space="preserve"> </w:t>
      </w:r>
      <w:r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  <w:t>z</w:t>
      </w:r>
      <w:r w:rsidRPr="00190120"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  <w:t>dalne e-Archiwum; minimum 5GB zarezerwowanej przestrzeni dyskowej na e-dokumenty - okres archiwizacji 5 lat, (CVP 72910000-2 - Usługi archiwizacji komputerowej)</w:t>
      </w:r>
    </w:p>
    <w:p w14:paraId="199B0D8C" w14:textId="77777777" w:rsidR="007C5C53" w:rsidRPr="004E29B7" w:rsidRDefault="007C5C53" w:rsidP="007C5C53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190120"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  <w:t xml:space="preserve">2. </w:t>
      </w:r>
      <w:r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  <w:tab/>
        <w:t>Hosting</w:t>
      </w:r>
      <w:r w:rsidRPr="00190120"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  <w:t xml:space="preserve"> </w:t>
      </w:r>
      <w:r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  <w:t xml:space="preserve">danych z modułu </w:t>
      </w:r>
      <w:r w:rsidRPr="00190120"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  <w:t>e-Rejestracj</w:t>
      </w:r>
      <w:r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  <w:t>i</w:t>
      </w:r>
      <w:r w:rsidRPr="00190120"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  <w:t xml:space="preserve"> </w:t>
      </w:r>
      <w:r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  <w:t xml:space="preserve">pacjentów </w:t>
      </w:r>
      <w:r w:rsidRPr="00190120"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  <w:t>- okres archiwizacji 5 lat, (CVP 72910000-2 - Usługi archiwizacji komputerowej</w:t>
      </w:r>
      <w:r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  <w:t xml:space="preserve"> w </w:t>
      </w:r>
      <w:r w:rsidRPr="000154B4"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  <w:t>placówce POZ</w:t>
      </w:r>
      <w:r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  <w:t>)</w:t>
      </w:r>
    </w:p>
    <w:p w14:paraId="6C636084" w14:textId="77777777" w:rsidR="007C5C53" w:rsidRPr="00081258" w:rsidRDefault="007C5C53" w:rsidP="007C5C53">
      <w:pPr>
        <w:spacing w:after="0" w:line="240" w:lineRule="auto"/>
        <w:jc w:val="both"/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</w:pPr>
    </w:p>
    <w:p w14:paraId="3B7A8BAF" w14:textId="77777777" w:rsidR="007C5C53" w:rsidRDefault="007C5C53" w:rsidP="007C5C53">
      <w:pPr>
        <w:spacing w:after="0" w:line="240" w:lineRule="auto"/>
        <w:jc w:val="both"/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</w:pPr>
      <w:r w:rsidRPr="000154B4"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  <w:t>Bezwzględny termin realizacji zmówienia upływa z dniem 30.09.2023. Kryterium oceny oferty będzie cena realizacji usługi (wraz z niezbędnym sprzętem).</w:t>
      </w:r>
    </w:p>
    <w:p w14:paraId="674D896B" w14:textId="77777777" w:rsidR="007C5C53" w:rsidRPr="000154B4" w:rsidRDefault="007C5C53" w:rsidP="007C5C53">
      <w:pPr>
        <w:spacing w:after="0" w:line="240" w:lineRule="auto"/>
        <w:jc w:val="both"/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</w:pPr>
    </w:p>
    <w:p w14:paraId="249DCDB3" w14:textId="77777777" w:rsidR="007C5C53" w:rsidRDefault="007C5C53" w:rsidP="007C5C53">
      <w:pPr>
        <w:spacing w:after="0" w:line="240" w:lineRule="auto"/>
        <w:jc w:val="both"/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</w:pPr>
      <w:r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  <w:t>P</w:t>
      </w:r>
      <w:r w:rsidRPr="00E97E41"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  <w:t>rzedkładane oferty muszą odpowiadać treści zapytania ofertowego. Ponadto wskazane jest, by oferta zawierała inne dodatkowe informacje, jeżeli są wymagane, np. warunki płatności.</w:t>
      </w:r>
    </w:p>
    <w:p w14:paraId="54E92138" w14:textId="77777777" w:rsidR="007C5C53" w:rsidRDefault="007C5C53" w:rsidP="007C5C53">
      <w:pPr>
        <w:spacing w:after="0" w:line="240" w:lineRule="auto"/>
        <w:jc w:val="both"/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</w:pPr>
    </w:p>
    <w:p w14:paraId="0EAC4F58" w14:textId="77777777" w:rsidR="007C5C53" w:rsidRPr="000154B4" w:rsidRDefault="007C5C53" w:rsidP="007C5C53">
      <w:pPr>
        <w:spacing w:after="0" w:line="240" w:lineRule="auto"/>
        <w:jc w:val="both"/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</w:pPr>
      <w:r w:rsidRPr="000154B4"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  <w:t xml:space="preserve">Ofertę należy złożyć w nieprzekraczalnym terminie do dnia: </w:t>
      </w:r>
      <w:r w:rsidRPr="00081258"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  <w:t>0</w:t>
      </w:r>
      <w:r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  <w:t>7</w:t>
      </w:r>
      <w:r w:rsidRPr="00081258"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  <w:t>.08.2023</w:t>
      </w:r>
    </w:p>
    <w:p w14:paraId="036C88F6" w14:textId="77777777" w:rsidR="007C5C53" w:rsidRDefault="007C5C53" w:rsidP="007C5C53">
      <w:pPr>
        <w:spacing w:after="0" w:line="240" w:lineRule="auto"/>
        <w:jc w:val="both"/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</w:pPr>
    </w:p>
    <w:p w14:paraId="75CEFC5D" w14:textId="77777777" w:rsidR="007C5C53" w:rsidRDefault="007C5C53" w:rsidP="007C5C53">
      <w:pPr>
        <w:spacing w:after="0" w:line="240" w:lineRule="auto"/>
        <w:jc w:val="both"/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</w:pPr>
      <w:r w:rsidRPr="000154B4"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  <w:t xml:space="preserve">Zamówienie nie może zostać udzielone podmiotom powiązanym z </w:t>
      </w:r>
      <w:proofErr w:type="spellStart"/>
      <w:r w:rsidRPr="000154B4"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  <w:t>Grantobiorcą</w:t>
      </w:r>
      <w:proofErr w:type="spellEnd"/>
      <w:r w:rsidRPr="000154B4"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  <w:br/>
        <w:t>osobowo lub kapitałowo.</w:t>
      </w:r>
    </w:p>
    <w:p w14:paraId="064CEC7C" w14:textId="77777777" w:rsidR="00E07EC4" w:rsidRDefault="00E07EC4" w:rsidP="000154B4">
      <w:pPr>
        <w:spacing w:after="0" w:line="240" w:lineRule="auto"/>
        <w:jc w:val="both"/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</w:pPr>
    </w:p>
    <w:p w14:paraId="6ADE6C6E" w14:textId="77777777" w:rsidR="00CB682D" w:rsidRDefault="00CB682D" w:rsidP="000154B4">
      <w:pPr>
        <w:spacing w:after="0" w:line="240" w:lineRule="auto"/>
        <w:jc w:val="both"/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</w:pPr>
    </w:p>
    <w:p w14:paraId="2F73C9D3" w14:textId="77777777" w:rsidR="00E97E41" w:rsidRDefault="00E97E41" w:rsidP="000154B4">
      <w:pPr>
        <w:spacing w:after="0" w:line="240" w:lineRule="auto"/>
        <w:jc w:val="both"/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</w:pPr>
    </w:p>
    <w:p w14:paraId="455CFF5D" w14:textId="77777777" w:rsidR="00E97E41" w:rsidRPr="000154B4" w:rsidRDefault="00E97E41" w:rsidP="000154B4">
      <w:pPr>
        <w:spacing w:after="0" w:line="240" w:lineRule="auto"/>
        <w:jc w:val="both"/>
        <w:rPr>
          <w:rFonts w:eastAsia="Times New Roman" w:cstheme="minorHAnsi"/>
          <w:kern w:val="0"/>
          <w:sz w:val="24"/>
          <w:szCs w:val="24"/>
          <w:lang w:eastAsia="pl-PL"/>
          <w14:ligatures w14:val="none"/>
        </w:rPr>
      </w:pPr>
    </w:p>
    <w:p w14:paraId="14F4F4E7" w14:textId="1036309F" w:rsidR="003B19B9" w:rsidRPr="00081258" w:rsidRDefault="008F174E" w:rsidP="003B19B9">
      <w:pPr>
        <w:pStyle w:val="NormalnyWeb"/>
        <w:rPr>
          <w:rFonts w:asciiTheme="minorHAnsi" w:hAnsiTheme="minorHAnsi" w:cstheme="minorHAnsi"/>
          <w:vanish/>
          <w:specVanish/>
        </w:rPr>
      </w:pPr>
      <w:r w:rsidRPr="00081258">
        <w:rPr>
          <w:rFonts w:asciiTheme="minorHAnsi" w:hAnsiTheme="minorHAnsi" w:cstheme="minorHAnsi"/>
        </w:rPr>
        <w:t xml:space="preserve"> </w:t>
      </w:r>
      <w:r w:rsidR="003B19B9">
        <w:rPr>
          <w:rFonts w:asciiTheme="minorHAnsi" w:hAnsiTheme="minorHAnsi" w:cstheme="minorHAnsi"/>
        </w:rPr>
        <w:tab/>
      </w:r>
      <w:r w:rsidR="003B19B9">
        <w:rPr>
          <w:rFonts w:asciiTheme="minorHAnsi" w:hAnsiTheme="minorHAnsi" w:cstheme="minorHAnsi"/>
        </w:rPr>
        <w:tab/>
      </w:r>
      <w:r w:rsidR="003B19B9">
        <w:rPr>
          <w:rFonts w:asciiTheme="minorHAnsi" w:hAnsiTheme="minorHAnsi" w:cstheme="minorHAnsi"/>
        </w:rPr>
        <w:tab/>
      </w:r>
      <w:r w:rsidR="003B19B9">
        <w:rPr>
          <w:rFonts w:asciiTheme="minorHAnsi" w:hAnsiTheme="minorHAnsi" w:cstheme="minorHAnsi"/>
        </w:rPr>
        <w:tab/>
      </w:r>
      <w:r w:rsidR="003B19B9">
        <w:rPr>
          <w:rFonts w:asciiTheme="minorHAnsi" w:hAnsiTheme="minorHAnsi" w:cstheme="minorHAnsi"/>
        </w:rPr>
        <w:tab/>
      </w:r>
      <w:r w:rsidR="003B19B9">
        <w:rPr>
          <w:rFonts w:asciiTheme="minorHAnsi" w:hAnsiTheme="minorHAnsi" w:cstheme="minorHAnsi"/>
        </w:rPr>
        <w:tab/>
      </w:r>
      <w:r w:rsidR="003B19B9">
        <w:rPr>
          <w:rFonts w:asciiTheme="minorHAnsi" w:hAnsiTheme="minorHAnsi" w:cstheme="minorHAnsi"/>
        </w:rPr>
        <w:tab/>
      </w:r>
      <w:r w:rsidR="003B19B9">
        <w:rPr>
          <w:rFonts w:asciiTheme="minorHAnsi" w:hAnsiTheme="minorHAnsi" w:cstheme="minorHAnsi"/>
        </w:rPr>
        <w:tab/>
      </w:r>
      <w:r w:rsidR="003B19B9">
        <w:rPr>
          <w:rFonts w:asciiTheme="minorHAnsi" w:hAnsiTheme="minorHAnsi" w:cstheme="minorHAnsi"/>
        </w:rPr>
        <w:tab/>
      </w:r>
      <w:r w:rsidR="003B19B9">
        <w:rPr>
          <w:rFonts w:asciiTheme="minorHAnsi" w:hAnsiTheme="minorHAnsi" w:cstheme="minorHAnsi"/>
        </w:rPr>
        <w:tab/>
      </w:r>
      <w:r w:rsidR="003B19B9" w:rsidRPr="00081258">
        <w:rPr>
          <w:rFonts w:asciiTheme="minorHAnsi" w:hAnsiTheme="minorHAnsi" w:cstheme="minorHAnsi"/>
        </w:rPr>
        <w:t>Andrzej Grzegorski</w:t>
      </w:r>
    </w:p>
    <w:p w14:paraId="14640F79" w14:textId="77777777" w:rsidR="003B19B9" w:rsidRPr="00081258" w:rsidRDefault="003B19B9" w:rsidP="003B19B9">
      <w:pPr>
        <w:pStyle w:val="NormalnyWeb"/>
        <w:rPr>
          <w:rFonts w:asciiTheme="minorHAnsi" w:hAnsiTheme="minorHAnsi" w:cstheme="minorHAnsi"/>
        </w:rPr>
      </w:pPr>
      <w:r w:rsidRPr="00081258">
        <w:rPr>
          <w:rFonts w:asciiTheme="minorHAnsi" w:hAnsiTheme="minorHAnsi" w:cstheme="minorHAnsi"/>
        </w:rPr>
        <w:t xml:space="preserve"> </w:t>
      </w:r>
    </w:p>
    <w:p w14:paraId="64BB5447" w14:textId="5DB2485B" w:rsidR="008F174E" w:rsidRDefault="008F174E" w:rsidP="008F174E">
      <w:pPr>
        <w:pStyle w:val="NormalnyWeb"/>
        <w:ind w:left="6372"/>
        <w:rPr>
          <w:rFonts w:asciiTheme="minorHAnsi" w:hAnsiTheme="minorHAnsi" w:cstheme="minorHAnsi"/>
        </w:rPr>
      </w:pPr>
    </w:p>
    <w:p w14:paraId="6591DD89" w14:textId="77777777" w:rsidR="008F174E" w:rsidRDefault="008F174E" w:rsidP="008F174E">
      <w:pPr>
        <w:pStyle w:val="NormalnyWeb"/>
        <w:ind w:left="6372"/>
        <w:rPr>
          <w:rFonts w:asciiTheme="minorHAnsi" w:hAnsiTheme="minorHAnsi" w:cstheme="minorHAnsi"/>
        </w:rPr>
      </w:pPr>
    </w:p>
    <w:p w14:paraId="35D78C26" w14:textId="496946BE" w:rsidR="006C3B35" w:rsidRDefault="006C3B35">
      <w:pPr>
        <w:rPr>
          <w:rFonts w:cstheme="minorHAnsi"/>
          <w:sz w:val="24"/>
          <w:szCs w:val="24"/>
        </w:rPr>
      </w:pPr>
    </w:p>
    <w:sectPr w:rsidR="006C3B3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57E29"/>
    <w:multiLevelType w:val="hybridMultilevel"/>
    <w:tmpl w:val="910A9F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0F752C"/>
    <w:multiLevelType w:val="hybridMultilevel"/>
    <w:tmpl w:val="8AA8DE02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77A714E1"/>
    <w:multiLevelType w:val="hybridMultilevel"/>
    <w:tmpl w:val="53463548"/>
    <w:lvl w:ilvl="0" w:tplc="17764E32">
      <w:start w:val="2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00563314">
    <w:abstractNumId w:val="1"/>
  </w:num>
  <w:num w:numId="2" w16cid:durableId="937522390">
    <w:abstractNumId w:val="0"/>
  </w:num>
  <w:num w:numId="3" w16cid:durableId="4976948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EwNzIwsTAwNrUwMzBX0lEKTi0uzszPAykwrAUAPnSBEiwAAAA="/>
  </w:docVars>
  <w:rsids>
    <w:rsidRoot w:val="000154B4"/>
    <w:rsid w:val="000154B4"/>
    <w:rsid w:val="0002350B"/>
    <w:rsid w:val="00042303"/>
    <w:rsid w:val="00081258"/>
    <w:rsid w:val="000F284F"/>
    <w:rsid w:val="003B19B9"/>
    <w:rsid w:val="004B000E"/>
    <w:rsid w:val="006C3B35"/>
    <w:rsid w:val="007C5C53"/>
    <w:rsid w:val="0080369D"/>
    <w:rsid w:val="008F174E"/>
    <w:rsid w:val="00CB682D"/>
    <w:rsid w:val="00DB3F6B"/>
    <w:rsid w:val="00E07EC4"/>
    <w:rsid w:val="00E5786D"/>
    <w:rsid w:val="00E8646C"/>
    <w:rsid w:val="00E97E41"/>
    <w:rsid w:val="00FF27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34A39F"/>
  <w15:chartTrackingRefBased/>
  <w15:docId w15:val="{8B913DE3-5618-4318-B909-8842E2038A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semiHidden/>
    <w:unhideWhenUsed/>
    <w:rsid w:val="00E578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paragraph" w:styleId="Akapitzlist">
    <w:name w:val="List Paragraph"/>
    <w:basedOn w:val="Normalny"/>
    <w:uiPriority w:val="34"/>
    <w:qFormat/>
    <w:rsid w:val="004B000E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3B19B9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3B19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9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64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2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7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7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54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97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03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9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588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poradniatz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1</Pages>
  <Words>209</Words>
  <Characters>1260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zysztof Smolarczyk</dc:creator>
  <cp:keywords/>
  <dc:description/>
  <cp:lastModifiedBy>Krzysztof Smolarczyk</cp:lastModifiedBy>
  <cp:revision>5</cp:revision>
  <dcterms:created xsi:type="dcterms:W3CDTF">2023-07-26T20:03:00Z</dcterms:created>
  <dcterms:modified xsi:type="dcterms:W3CDTF">2023-07-27T15:37:00Z</dcterms:modified>
</cp:coreProperties>
</file>